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</w:t>
      </w:r>
    </w:p>
    <w:p>
      <w:pPr>
        <w:pStyle w:val="Subtitle"/>
      </w:pPr>
      <w:r>
        <w:t xml:space="preserve">Hypoxia</w:t>
      </w:r>
      <w:r>
        <w:t xml:space="preserve"> </w:t>
      </w:r>
      <w:r>
        <w:t xml:space="preserve">uncouples</w:t>
      </w:r>
      <w:r>
        <w:t xml:space="preserve"> </w:t>
      </w:r>
      <w:r>
        <w:t xml:space="preserve">HIF</w:t>
      </w:r>
      <w:r>
        <w:t xml:space="preserve"> </w:t>
      </w:r>
      <w:r>
        <w:t xml:space="preserve">gene</w:t>
      </w:r>
      <w:r>
        <w:t xml:space="preserve"> </w:t>
      </w:r>
      <w:r>
        <w:t xml:space="preserve">transcription</w:t>
      </w:r>
      <w:r>
        <w:t xml:space="preserve"> </w:t>
      </w:r>
      <w:r>
        <w:t xml:space="preserve">and</w:t>
      </w:r>
      <w:r>
        <w:t xml:space="preserve"> </w:t>
      </w:r>
      <w:r>
        <w:t xml:space="preserve">metabolic</w:t>
      </w:r>
      <w:r>
        <w:t xml:space="preserve"> </w:t>
      </w:r>
      <w:r>
        <w:t xml:space="preserve">flux</w:t>
      </w:r>
      <w:r>
        <w:t xml:space="preserve"> </w:t>
      </w:r>
      <w:r>
        <w:t xml:space="preserve">in</w:t>
      </w:r>
      <w:r>
        <w:t xml:space="preserve"> </w:t>
      </w:r>
      <w:r>
        <w:t xml:space="preserve">proliferating</w:t>
      </w:r>
      <w:r>
        <w:t xml:space="preserve"> </w:t>
      </w:r>
      <w:r>
        <w:t xml:space="preserve">primary</w:t>
      </w:r>
      <w:r>
        <w:t xml:space="preserve"> </w:t>
      </w:r>
      <w:r>
        <w:t xml:space="preserve">cells</w:t>
      </w:r>
    </w:p>
    <w:p>
      <w:pPr>
        <w:pStyle w:val="Author"/>
      </w:pPr>
      <w:r>
        <w:t xml:space="preserve">Courtney A. Copelan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Benjamin A. Olencho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David R. Zieh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arah McGarrit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Jamey D. Young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Joseph Loscalz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William M. Oldha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‡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Medicine, Brigham and Women’s Hospital and Harvard Medical School, Boston, M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generon Pharmaceuticals, Tarrytown, N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s of Chemical &amp; Biomolecular Engineering and Molecular Physiology &amp; Biophysics, Vanderbilt University, Nashville, TN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Medicine, Massachusetts General Hospital and Harvard Medical School, Boston, M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Center for Systems Biology, School of Health Sciences, University of Iceland, Reykjavik, Iceland</w:t>
      </w:r>
    </w:p>
    <w:p>
      <w:pPr>
        <w:pStyle w:val="BodyText"/>
      </w:pPr>
      <w:r>
        <w:rPr>
          <w:vertAlign w:val="superscript"/>
        </w:rPr>
        <w:t xml:space="preserve">‡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illiam M. Oldham &lt;</w:t>
        </w:r>
        <w:hyperlink r:id="rId20">
          <w:r>
            <w:rPr>
              <w:rStyle w:val="Hyperlink"/>
            </w:rPr>
            <w:t xml:space="preserve">woldham@bwh.harvard.edu</w:t>
          </w:r>
        </w:hyperlink>
        <w:r>
          <w:rPr>
            <w:rStyle w:val="Hyperlink"/>
          </w:rPr>
          <w:t xml:space="preserve">&gt;</w:t>
        </w:r>
      </w:hyperlink>
    </w:p>
    <w:p>
      <w:r>
        <w:br w:type="page"/>
      </w:r>
    </w:p>
    <w:bookmarkStart w:id="21" w:name="tables"/>
    <w:p>
      <w:pPr>
        <w:pStyle w:val="Heading1"/>
      </w:pPr>
      <w:r>
        <w:t xml:space="preserve">Tables</w:t>
      </w:r>
    </w:p>
    <w:p>
      <w:pPr>
        <w:pStyle w:val="FirstParagraph"/>
      </w:pP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Lung fibroblast fluxes in 21% and 0.5% oxyge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21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0.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eaction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atio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NET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.x -&gt; GL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x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3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9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 -&gt; ALA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.x -&gt; G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 -&gt; ASP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.x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X.x -&gt; CYS +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 -&gt; GLY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H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 -&gt; G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F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6P -&gt; F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P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2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1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5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4.5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2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-&gt; P5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6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28571428.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5.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5.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8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5.2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-&gt; PYR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8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5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+ CO2 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8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-&gt; PE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51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8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1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 -&gt; AcCoA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58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7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1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6.1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8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-&gt; AcCoA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m + OAC -&gt; C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7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G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KG -&gt; SU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1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0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3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4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7.1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7.1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6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9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4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O2 + MEETHF -&gt; G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Biomas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216*AcCoA.c + 295.6*ALA + 232.4*ASP + 114.7*CO2 + 71.43*CYS + 57.14*DHAP + 142.4*G6P + 158.6*GLN + 190.1*GLU + 324.2*GLY + 125.6*MEETHF + 114.7*P5P + 217.2*SER -&gt; 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1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5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-&gt; AcCoA.c +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7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c -&gt; lip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Mix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c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m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s -&gt; PYR.f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EXCH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5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520000000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8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7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1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9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8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7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9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5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0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8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6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9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5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8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9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2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2e-0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5e-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6e-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91.7 [311.2-416.6] (95% CI, 362 DOF)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34.3 [311.2-416.6] (95% CI, 362 DOF)</w:t>
            </w:r>
          </w:p>
        </w:tc>
      </w:tr>
    </w:tbl>
    <w:p>
      <w:r>
        <w:br w:type="page"/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Lung fibroblast fluxes following DMSO and BAY treat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DMS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a</w:t>
            </w:r>
          </w:p>
        </w:tc>
        <w:tc>
          <w:tcPr>
            <w:gridSpan w:val="3"/>
            <w:tcBorders>
              <w:bottom w:val="single" w:sz="2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BA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vertAlign w:val="superscript"/>
                <w:sz w:val="18"/>
                <w:szCs w:val="18"/>
                <w:color w:val="000000"/>
              </w:rPr>
              <w:t xml:space="preserve">b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eaction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Flux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000000"/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UB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Ratio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NET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.x -&gt; GL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x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2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A -&gt; ALA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.x -&gt; G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SP -&gt; ASP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.x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X.x -&gt; CYS +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9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0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 -&gt; GLY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0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45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H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C -&gt; G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1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4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F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6P -&gt; F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0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6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4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P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9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1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2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4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6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3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4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28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.22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41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-&gt; P5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801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2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2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28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9.0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12.8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-&gt; PYR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+ CO2 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EP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-&gt; PEP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5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49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-&gt; PYR.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15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AO -&gt; AcCoA.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34e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7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2.46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8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5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-&gt; AcCoA.m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m + OAC -&gt; C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6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5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G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KG -&gt; SUC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9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3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9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7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PG -&gt; 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0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7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4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29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5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6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7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9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3.8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03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0.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-&gt; PYR.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8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7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0.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O2 + MEETHF -&gt; G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6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Biomas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216*AcCoA.c + 295.6*ALA + 232.4*ASP + 114.7*CO2 + 71.43*CYS + 57.14*DHAP + 142.4*G6P + 158.6*GLN + 190.1*GLU + 324.2*GLY + 125.6*MEETHF + 114.7*P5P + 217.2*SER -&gt; bio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9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14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-&gt; AcCoA.c +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3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cCoA.c -&gt; lip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2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Mix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c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*PYR.m -&gt; PYR.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83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P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s -&gt; PYR.f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EXCH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top w:val="single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ans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AC &lt;-&gt; LAC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24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5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1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139423.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GLU.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0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8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5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4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69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Glyco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G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6P &lt;-&gt; F6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0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9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1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AL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BP &lt;-&gt; DHA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38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DHAP &lt;-&gt;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99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57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AP &lt;-&gt; 3P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81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5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L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58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6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2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1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94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c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0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.45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2450000000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P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YR.m &lt;-&gt; A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5e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0e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Pentose phosphate pathwa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P5P &lt;-&gt; S7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8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01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+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7P + GAP &lt;-&gt; F6P + E4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8.8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9.5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0e+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TK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P5P + E4P &lt;-&gt; F6P + G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93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1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98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6e-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naplero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U &lt;-&gt; AK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43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6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2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LN &lt;-&gt; G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5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2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1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55e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Tricarboxylic acid cyc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IT &lt;-&gt; AKG + C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3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24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3.92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66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UC &lt;-&gt; F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30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FUM &lt;-&gt; 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7.29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56e+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D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MAL &lt;-&gt; O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7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5.49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0e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6.30e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G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OAC &lt;-&gt; A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04e+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76e+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576.92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b/>
                <w:sz w:val="18"/>
                <w:szCs w:val="18"/>
                <w:color w:val="000000"/>
              </w:rPr>
              <w:t xml:space="preserve">Amino acid metabolis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GLY + MEET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9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7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41e+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86e+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338.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CYS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SER &lt;-&gt; CY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25e-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0.00e+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4.22e-0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-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-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.33e-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1064000.0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93.5 [311.2-416.6] (95% CI, 362 DOF)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Helvetica" w:eastAsia="Helvetica" w:cs="Helvetica"/>
                <w:sz w:val="18"/>
                <w:szCs w:val="18"/>
                <w:color w:val="000000"/>
              </w:rPr>
              <w:t xml:space="preserve"> SSR 392.4 [308.4-413.4] (95% CI, 359 DOF)</w:t>
            </w:r>
          </w:p>
        </w:tc>
      </w:tr>
    </w:tbl>
    <w:bookmarkEnd w:id="21"/>
    <w:sectPr w:rsidR="00DE058C" w:rsidSect="000650CF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C740B0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F6E650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21506B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80AE6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F64036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4E400A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304D5C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7562BB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42B1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AC46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C1BCFE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81772"/>
    <w:rPr>
      <w:rFonts w:asciiTheme="majorHAnsi" w:hAnsiTheme="majorHAnsi"/>
      <w:sz w:val="22"/>
    </w:rPr>
  </w:style>
  <w:style w:styleId="Heading1" w:type="paragraph">
    <w:name w:val="heading 1"/>
    <w:basedOn w:val="Normal"/>
    <w:next w:val="BodyText"/>
    <w:uiPriority w:val="9"/>
    <w:qFormat/>
    <w:rsid w:val="00515FCD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2"/>
    </w:pPr>
    <w:rPr>
      <w:rFonts w:cstheme="majorBidi" w:eastAsiaTheme="majorEastAsia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3"/>
    </w:pPr>
    <w:rPr>
      <w:rFonts w:cstheme="majorBidi" w:eastAsiaTheme="majorEastAsia"/>
      <w:bCs/>
      <w:i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4"/>
    </w:pPr>
    <w:rPr>
      <w:rFonts w:cstheme="majorBidi" w:eastAsiaTheme="majorEastAsia"/>
      <w:iCs/>
      <w:szCs w:val="22"/>
    </w:rPr>
  </w:style>
  <w:style w:styleId="Heading6" w:type="paragraph">
    <w:name w:val="heading 6"/>
    <w:basedOn w:val="Normal"/>
    <w:next w:val="BodyText"/>
    <w:uiPriority w:val="9"/>
    <w:unhideWhenUsed/>
    <w:qFormat/>
    <w:rsid w:val="00515FCD"/>
    <w:pPr>
      <w:keepNext/>
      <w:keepLines/>
      <w:spacing w:after="0" w:before="200"/>
      <w:outlineLvl w:val="5"/>
    </w:pPr>
    <w:rPr>
      <w:rFonts w:cstheme="majorBidi" w:eastAsiaTheme="majorEastAsia"/>
      <w:szCs w:val="2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15FCD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styleId="Date" w:type="paragraph">
    <w:name w:val="Date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663598"/>
    <w:rPr>
      <w:i w:val="0"/>
      <w:sz w:val="18"/>
    </w:rPr>
  </w:style>
  <w:style w:customStyle="1" w:styleId="Figure" w:type="paragraph">
    <w:name w:val="Figure"/>
    <w:basedOn w:val="Normal"/>
    <w:rsid w:val="0066359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semiHidden/>
    <w:unhideWhenUsed/>
    <w:rsid w:val="008E5E5D"/>
    <w:rPr>
      <w:rFonts w:asciiTheme="minorHAnsi" w:hAnsiTheme="minorHAnsi"/>
      <w:sz w:val="18"/>
    </w:rPr>
  </w:style>
  <w:style w:customStyle="1" w:styleId="BodyTextChar" w:type="characte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woldham@bwh.harva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woldham@bwh.harva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</dc:title>
  <dc:creator>Courtney A. Copeland1, Benjamin A. Olenchock1,2, David R. Ziehr1,4, Sarah McGarrity1,5, Jamey D. Young3, Joseph Loscalzo1, and William M. Oldham1,‡</dc:creator>
  <cp:keywords/>
  <dcterms:created xsi:type="dcterms:W3CDTF">2021-05-05T13:15:50Z</dcterms:created>
  <dcterms:modified xsi:type="dcterms:W3CDTF">2021-05-05T13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_main">
    <vt:lpwstr>library.bib</vt:lpwstr>
  </property>
  <property fmtid="{D5CDD505-2E9C-101B-9397-08002B2CF9AE}" pid="3" name="bibliography_software">
    <vt:lpwstr>packages.bib</vt:lpwstr>
  </property>
  <property fmtid="{D5CDD505-2E9C-101B-9397-08002B2CF9AE}" pid="4" name="compact-title">
    <vt:lpwstr>True</vt:lpwstr>
  </property>
  <property fmtid="{D5CDD505-2E9C-101B-9397-08002B2CF9AE}" pid="5" name="csl">
    <vt:lpwstr>cell-metabolism.csl</vt:lpwstr>
  </property>
  <property fmtid="{D5CDD505-2E9C-101B-9397-08002B2CF9AE}" pid="6" name="fontsize">
    <vt:lpwstr>11pt</vt:lpwstr>
  </property>
  <property fmtid="{D5CDD505-2E9C-101B-9397-08002B2CF9AE}" pid="7" name="geometry">
    <vt:lpwstr>margin = 0.75in</vt:lpwstr>
  </property>
  <property fmtid="{D5CDD505-2E9C-101B-9397-08002B2CF9AE}" pid="8" name="graphics">
    <vt:lpwstr>yes</vt:lpwstr>
  </property>
  <property fmtid="{D5CDD505-2E9C-101B-9397-08002B2CF9AE}" pid="9" name="header-includes">
    <vt:lpwstr/>
  </property>
  <property fmtid="{D5CDD505-2E9C-101B-9397-08002B2CF9AE}" pid="10" name="link-citations">
    <vt:lpwstr>yes</vt:lpwstr>
  </property>
  <property fmtid="{D5CDD505-2E9C-101B-9397-08002B2CF9AE}" pid="11" name="mainfont">
    <vt:lpwstr>Calibri</vt:lpwstr>
  </property>
  <property fmtid="{D5CDD505-2E9C-101B-9397-08002B2CF9AE}" pid="12" name="output">
    <vt:lpwstr/>
  </property>
  <property fmtid="{D5CDD505-2E9C-101B-9397-08002B2CF9AE}" pid="13" name="subtitle">
    <vt:lpwstr>Hypoxia uncouples HIF gene transcription and metabolic flux in proliferating primary cells</vt:lpwstr>
  </property>
</Properties>
</file>